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ine kafar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far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10 hawthorne st franklin park 601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nni_stallaed@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8255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w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